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5E1D" w:rsidRDefault="00196B96" w:rsidP="00196B96">
      <w:pPr>
        <w:jc w:val="center"/>
      </w:pPr>
      <w:r w:rsidRPr="00196B96">
        <w:rPr>
          <w:b/>
          <w:bCs/>
        </w:rPr>
        <w:t>Supplemental Figure 2.</w:t>
      </w:r>
      <w:r>
        <w:t xml:space="preserve"> Summary assessment of risk of bias for nonr</w:t>
      </w:r>
      <w:r w:rsidR="004A7565">
        <w:t>andomized studies using ROBINS-I</w:t>
      </w:r>
      <w:bookmarkStart w:id="0" w:name="_GoBack"/>
      <w:bookmarkEnd w:id="0"/>
      <w:r>
        <w:t xml:space="preserve"> tool.</w:t>
      </w:r>
    </w:p>
    <w:p w:rsidR="00196B96" w:rsidRDefault="00196B96" w:rsidP="00196B96">
      <w:pPr>
        <w:jc w:val="center"/>
      </w:pPr>
      <w:r>
        <w:rPr>
          <w:noProof/>
        </w:rPr>
        <w:drawing>
          <wp:inline distT="0" distB="0" distL="0" distR="0">
            <wp:extent cx="8066405" cy="594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OBINS-I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6640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6B96" w:rsidSect="00196B96">
      <w:pgSz w:w="16838" w:h="11906" w:orient="landscape" w:code="9"/>
      <w:pgMar w:top="81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rAwNDK2sDQ0MTZX0lEKTi0uzszPAykwqgUAZw+PACwAAAA="/>
  </w:docVars>
  <w:rsids>
    <w:rsidRoot w:val="00196B96"/>
    <w:rsid w:val="00196B96"/>
    <w:rsid w:val="00266FD3"/>
    <w:rsid w:val="004A7565"/>
    <w:rsid w:val="008469A0"/>
    <w:rsid w:val="00FC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60DDF"/>
  <w15:chartTrackingRefBased/>
  <w15:docId w15:val="{79165E6E-1153-41C9-A280-EE43962AE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Nosrati</dc:creator>
  <cp:keywords/>
  <dc:description/>
  <cp:lastModifiedBy>Mohammad Nosrati</cp:lastModifiedBy>
  <cp:revision>2</cp:revision>
  <dcterms:created xsi:type="dcterms:W3CDTF">2020-11-07T11:06:00Z</dcterms:created>
  <dcterms:modified xsi:type="dcterms:W3CDTF">2020-11-07T11:11:00Z</dcterms:modified>
</cp:coreProperties>
</file>